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14494" w14:textId="77777777" w:rsidR="00362CB6" w:rsidRDefault="006F3C25" w:rsidP="00362CB6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REQUERIMENTO DE MATRÍCULA – </w:t>
      </w:r>
      <w:r w:rsidR="00520043">
        <w:rPr>
          <w:rFonts w:ascii="Arial" w:hAnsi="Arial" w:cs="Arial"/>
          <w:b/>
          <w:sz w:val="28"/>
          <w:szCs w:val="28"/>
        </w:rPr>
        <w:t>ESTÁGIO DE DOCÊNCIA</w:t>
      </w:r>
    </w:p>
    <w:p w14:paraId="1150C952" w14:textId="77777777" w:rsidR="00A92B0F" w:rsidRPr="0052328A" w:rsidRDefault="00A92B0F" w:rsidP="00362CB6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3480350" w14:textId="4270BDCF" w:rsidR="0052328A" w:rsidRPr="00362CB6" w:rsidRDefault="0052328A" w:rsidP="00C16897">
      <w:pPr>
        <w:spacing w:after="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SCIPLINA – ESTÁGIO DE DOCÊNCIA</w:t>
      </w:r>
      <w:r w:rsidR="00FA3D0A">
        <w:rPr>
          <w:rFonts w:ascii="Arial" w:hAnsi="Arial" w:cs="Arial"/>
          <w:b/>
          <w:sz w:val="20"/>
          <w:szCs w:val="20"/>
        </w:rPr>
        <w:t>*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6E18BB" w:rsidRPr="00AF285E" w14:paraId="720E9482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790FE69A" w14:textId="4D0AC899" w:rsidR="006E18BB" w:rsidRDefault="006E18BB" w:rsidP="006E18BB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Estágio de Docência I (1 crédito = 15 h), em disciplina d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curso de graduação de, no mínimo, 2 créditos</w:t>
            </w:r>
          </w:p>
        </w:tc>
      </w:tr>
      <w:tr w:rsidR="006E18BB" w:rsidRPr="00AF285E" w14:paraId="4543E1EA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3545791B" w14:textId="31BE7258" w:rsidR="006E18BB" w:rsidRDefault="006E18BB" w:rsidP="006E18BB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Estágio de Docência II (2 créditos = 30 h), em disciplin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de curso de graduação de, no mínimo, 3 créditos</w:t>
            </w:r>
          </w:p>
        </w:tc>
      </w:tr>
      <w:tr w:rsidR="006E18BB" w:rsidRPr="00AF285E" w14:paraId="13234C47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615BA058" w14:textId="21E443D3" w:rsidR="006E18BB" w:rsidRDefault="006E18BB" w:rsidP="006E18BB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( 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Estágio de Docência III (3 créditos = 45 h), em disciplin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8BB">
              <w:rPr>
                <w:rFonts w:ascii="Arial" w:hAnsi="Arial" w:cs="Arial"/>
                <w:sz w:val="20"/>
                <w:szCs w:val="20"/>
              </w:rPr>
              <w:t>de curso de graduação de, no mínimo, 4 créditos</w:t>
            </w:r>
          </w:p>
        </w:tc>
      </w:tr>
      <w:tr w:rsidR="0052328A" w:rsidRPr="00AF285E" w14:paraId="7FA052BB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5CB3FA90" w14:textId="5223AAC3" w:rsidR="0052328A" w:rsidRPr="006F431D" w:rsidRDefault="0052328A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estre/ano de realização</w:t>
            </w:r>
            <w:r w:rsidR="006E18BB">
              <w:rPr>
                <w:rFonts w:ascii="Arial" w:hAnsi="Arial" w:cs="Arial"/>
                <w:sz w:val="20"/>
                <w:szCs w:val="20"/>
              </w:rPr>
              <w:t xml:space="preserve"> do estágio de docência (da graduação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5EFF6E63" w14:textId="1FEEFC55" w:rsidR="0052328A" w:rsidRPr="0052328A" w:rsidRDefault="0052328A" w:rsidP="0052328A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FA3D0A">
        <w:rPr>
          <w:rFonts w:ascii="Arial" w:hAnsi="Arial" w:cs="Arial"/>
          <w:i/>
          <w:sz w:val="20"/>
          <w:szCs w:val="20"/>
        </w:rPr>
        <w:t xml:space="preserve"> Conforme as normas da </w:t>
      </w:r>
      <w:r w:rsidR="00FA3D0A" w:rsidRPr="00FA3D0A">
        <w:rPr>
          <w:rFonts w:ascii="Arial" w:hAnsi="Arial" w:cs="Arial"/>
          <w:i/>
          <w:sz w:val="20"/>
          <w:szCs w:val="20"/>
        </w:rPr>
        <w:t>Resolução Nº 03/CPG/2021</w:t>
      </w:r>
      <w:r w:rsidR="00FA3D0A">
        <w:rPr>
          <w:rFonts w:ascii="Arial" w:hAnsi="Arial" w:cs="Arial"/>
          <w:i/>
          <w:sz w:val="20"/>
          <w:szCs w:val="20"/>
        </w:rPr>
        <w:t xml:space="preserve"> e</w:t>
      </w:r>
      <w:r w:rsidR="003C09AD">
        <w:rPr>
          <w:rFonts w:ascii="Arial" w:hAnsi="Arial" w:cs="Arial"/>
          <w:i/>
          <w:sz w:val="20"/>
          <w:szCs w:val="20"/>
        </w:rPr>
        <w:t xml:space="preserve"> </w:t>
      </w:r>
      <w:r w:rsidR="00FA3D0A">
        <w:rPr>
          <w:rFonts w:ascii="Arial" w:hAnsi="Arial" w:cs="Arial"/>
          <w:i/>
          <w:sz w:val="20"/>
          <w:szCs w:val="20"/>
        </w:rPr>
        <w:t xml:space="preserve">da </w:t>
      </w:r>
      <w:r w:rsidR="003C09AD" w:rsidRPr="003C09AD">
        <w:rPr>
          <w:rFonts w:ascii="Arial" w:hAnsi="Arial" w:cs="Arial"/>
          <w:i/>
          <w:sz w:val="20"/>
          <w:szCs w:val="20"/>
        </w:rPr>
        <w:t>Regulamentação Interna Nº 0</w:t>
      </w:r>
      <w:r w:rsidR="00FA3D0A">
        <w:rPr>
          <w:rFonts w:ascii="Arial" w:hAnsi="Arial" w:cs="Arial"/>
          <w:i/>
          <w:sz w:val="20"/>
          <w:szCs w:val="20"/>
        </w:rPr>
        <w:t>8</w:t>
      </w:r>
      <w:r w:rsidR="003C09AD" w:rsidRPr="003C09AD">
        <w:rPr>
          <w:rFonts w:ascii="Arial" w:hAnsi="Arial" w:cs="Arial"/>
          <w:i/>
          <w:sz w:val="20"/>
          <w:szCs w:val="20"/>
        </w:rPr>
        <w:t>/PPGNPMat/202</w:t>
      </w:r>
      <w:r w:rsidR="00FA3D0A">
        <w:rPr>
          <w:rFonts w:ascii="Arial" w:hAnsi="Arial" w:cs="Arial"/>
          <w:i/>
          <w:sz w:val="20"/>
          <w:szCs w:val="20"/>
        </w:rPr>
        <w:t>1</w:t>
      </w:r>
      <w:r w:rsidR="00F632F2">
        <w:rPr>
          <w:rFonts w:ascii="Arial" w:hAnsi="Arial" w:cs="Arial"/>
          <w:i/>
          <w:sz w:val="20"/>
          <w:szCs w:val="20"/>
        </w:rPr>
        <w:t>.</w:t>
      </w:r>
    </w:p>
    <w:p w14:paraId="083AB0F9" w14:textId="77777777" w:rsidR="0052328A" w:rsidRDefault="0052328A" w:rsidP="0052328A">
      <w:pPr>
        <w:rPr>
          <w:rFonts w:ascii="Arial" w:hAnsi="Arial" w:cs="Arial"/>
        </w:rPr>
      </w:pPr>
    </w:p>
    <w:p w14:paraId="4EA3EE3D" w14:textId="77777777" w:rsidR="00362CB6" w:rsidRPr="00362CB6" w:rsidRDefault="00362CB6" w:rsidP="00C16897">
      <w:pPr>
        <w:spacing w:after="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DOS DO</w:t>
      </w:r>
      <w:r w:rsidR="00C66169">
        <w:rPr>
          <w:rFonts w:ascii="Arial" w:hAnsi="Arial" w:cs="Arial"/>
          <w:b/>
          <w:sz w:val="20"/>
          <w:szCs w:val="20"/>
        </w:rPr>
        <w:t>(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362CB6">
        <w:rPr>
          <w:rFonts w:ascii="Arial" w:hAnsi="Arial" w:cs="Arial"/>
          <w:b/>
          <w:sz w:val="20"/>
          <w:szCs w:val="20"/>
        </w:rPr>
        <w:t>DISCENTE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AF285E" w14:paraId="0D1016D7" w14:textId="77777777" w:rsidTr="00085895">
        <w:trPr>
          <w:cantSplit/>
          <w:trHeight w:val="340"/>
        </w:trPr>
        <w:tc>
          <w:tcPr>
            <w:tcW w:w="9851" w:type="dxa"/>
            <w:vAlign w:val="center"/>
          </w:tcPr>
          <w:p w14:paraId="01F77354" w14:textId="77777777" w:rsidR="00AF285E" w:rsidRPr="00AF285E" w:rsidRDefault="00362CB6" w:rsidP="00B73F0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 completo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14:paraId="30F3C4C5" w14:textId="77777777" w:rsidTr="00085895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14:paraId="3D48E7DC" w14:textId="77777777" w:rsidR="00AF285E" w:rsidRPr="00AF285E" w:rsidRDefault="0023005E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rícula:</w:t>
            </w:r>
            <w:r w:rsidR="00BE487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Email:</w:t>
            </w:r>
          </w:p>
        </w:tc>
      </w:tr>
      <w:tr w:rsidR="00362CB6" w:rsidRPr="00AF285E" w14:paraId="65B11A17" w14:textId="77777777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2D08CAA" w14:textId="77777777" w:rsidR="00362CB6" w:rsidRDefault="0023005E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estre</w:t>
            </w:r>
            <w:r w:rsidR="001D77B8">
              <w:rPr>
                <w:rFonts w:ascii="Arial" w:hAnsi="Arial" w:cs="Arial"/>
                <w:sz w:val="20"/>
                <w:szCs w:val="20"/>
              </w:rPr>
              <w:t>/ano</w:t>
            </w:r>
            <w:r>
              <w:rPr>
                <w:rFonts w:ascii="Arial" w:hAnsi="Arial" w:cs="Arial"/>
                <w:sz w:val="20"/>
                <w:szCs w:val="20"/>
              </w:rPr>
              <w:t xml:space="preserve"> de ingresso </w:t>
            </w:r>
            <w:r w:rsidR="00362CB6">
              <w:rPr>
                <w:rFonts w:ascii="Arial" w:hAnsi="Arial" w:cs="Arial"/>
                <w:sz w:val="20"/>
                <w:szCs w:val="20"/>
              </w:rPr>
              <w:t xml:space="preserve">no </w:t>
            </w:r>
            <w:r>
              <w:rPr>
                <w:rFonts w:ascii="Arial" w:hAnsi="Arial" w:cs="Arial"/>
                <w:sz w:val="20"/>
                <w:szCs w:val="20"/>
              </w:rPr>
              <w:t>Mestrado d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362CB6">
              <w:rPr>
                <w:rFonts w:ascii="Arial" w:hAnsi="Arial" w:cs="Arial"/>
                <w:sz w:val="20"/>
                <w:szCs w:val="20"/>
              </w:rPr>
              <w:t>PPGNPMat:</w:t>
            </w:r>
          </w:p>
        </w:tc>
      </w:tr>
      <w:tr w:rsidR="00BE4873" w:rsidRPr="00AF285E" w14:paraId="5D4D2A62" w14:textId="77777777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642D75F" w14:textId="77777777"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lsista:   (   ) Não   (   ) Sim   –  Financiador:</w:t>
            </w:r>
          </w:p>
        </w:tc>
      </w:tr>
      <w:tr w:rsidR="00F157E3" w:rsidRPr="00AF285E" w14:paraId="197146B5" w14:textId="77777777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5FC764" w14:textId="77777777" w:rsidR="00F157E3" w:rsidRDefault="00F157E3" w:rsidP="00F157E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íodo de vigência da bolsa (previsto):</w:t>
            </w:r>
          </w:p>
        </w:tc>
      </w:tr>
      <w:tr w:rsidR="00BE4873" w:rsidRPr="00AF285E" w14:paraId="3B0691DC" w14:textId="77777777" w:rsidTr="0039754F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29B25F81" w14:textId="77777777"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dor(a):</w:t>
            </w:r>
          </w:p>
        </w:tc>
      </w:tr>
    </w:tbl>
    <w:p w14:paraId="06166F08" w14:textId="77777777" w:rsidR="00AF285E" w:rsidRDefault="00AF285E" w:rsidP="00AF285E">
      <w:pPr>
        <w:rPr>
          <w:rFonts w:ascii="Arial" w:hAnsi="Arial" w:cs="Arial"/>
        </w:rPr>
      </w:pPr>
    </w:p>
    <w:p w14:paraId="25AE2BAC" w14:textId="77777777" w:rsidR="00C66169" w:rsidRPr="00362CB6" w:rsidRDefault="00BE4873" w:rsidP="00C16897">
      <w:pPr>
        <w:spacing w:after="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DOS DA DISCIPLINA DE REALIZAÇÃO DO ESTÁGI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C66169" w:rsidRPr="00AF285E" w14:paraId="71C542D3" w14:textId="77777777" w:rsidTr="002850FE">
        <w:trPr>
          <w:cantSplit/>
          <w:trHeight w:val="340"/>
        </w:trPr>
        <w:tc>
          <w:tcPr>
            <w:tcW w:w="9851" w:type="dxa"/>
            <w:vAlign w:val="center"/>
          </w:tcPr>
          <w:p w14:paraId="25CE2DF1" w14:textId="77777777" w:rsidR="00C66169" w:rsidRPr="00AF285E" w:rsidRDefault="006F431D" w:rsidP="00BE4873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me </w:t>
            </w:r>
            <w:r w:rsidR="00BE4873">
              <w:rPr>
                <w:rFonts w:ascii="Arial" w:hAnsi="Arial" w:cs="Arial"/>
                <w:sz w:val="20"/>
                <w:szCs w:val="20"/>
              </w:rPr>
              <w:t>e código da disciplina (de graduação)</w:t>
            </w:r>
            <w:r>
              <w:rPr>
                <w:rFonts w:ascii="Arial" w:hAnsi="Arial" w:cs="Arial"/>
                <w:sz w:val="20"/>
                <w:szCs w:val="20"/>
              </w:rPr>
              <w:t xml:space="preserve">:                                                                                     </w:t>
            </w:r>
          </w:p>
        </w:tc>
      </w:tr>
      <w:tr w:rsidR="00BE4873" w:rsidRPr="00AF285E" w14:paraId="4CEDA141" w14:textId="77777777" w:rsidTr="002850FE">
        <w:trPr>
          <w:cantSplit/>
          <w:trHeight w:val="340"/>
        </w:trPr>
        <w:tc>
          <w:tcPr>
            <w:tcW w:w="9851" w:type="dxa"/>
            <w:vAlign w:val="center"/>
          </w:tcPr>
          <w:p w14:paraId="37A19569" w14:textId="77777777" w:rsidR="00BE4873" w:rsidRDefault="008E0AA0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a horária total da disciplina:  ______ h/a  Teórica       ______ h/a  Prática                                        </w:t>
            </w:r>
          </w:p>
        </w:tc>
      </w:tr>
      <w:tr w:rsidR="008E0AA0" w:rsidRPr="00AF285E" w14:paraId="42D15071" w14:textId="77777777" w:rsidTr="002850FE">
        <w:trPr>
          <w:cantSplit/>
          <w:trHeight w:val="340"/>
        </w:trPr>
        <w:tc>
          <w:tcPr>
            <w:tcW w:w="9851" w:type="dxa"/>
            <w:vAlign w:val="center"/>
          </w:tcPr>
          <w:p w14:paraId="535018B9" w14:textId="77777777" w:rsidR="008E0AA0" w:rsidRDefault="005A28EB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úmero de Créditos:                                          Turma:</w:t>
            </w:r>
          </w:p>
        </w:tc>
      </w:tr>
      <w:tr w:rsidR="008E0AA0" w:rsidRPr="00AF285E" w14:paraId="0E521D6D" w14:textId="77777777" w:rsidTr="002850FE">
        <w:trPr>
          <w:cantSplit/>
          <w:trHeight w:val="340"/>
        </w:trPr>
        <w:tc>
          <w:tcPr>
            <w:tcW w:w="9851" w:type="dxa"/>
            <w:vAlign w:val="center"/>
          </w:tcPr>
          <w:p w14:paraId="7307D3B8" w14:textId="77777777" w:rsidR="008E0AA0" w:rsidRDefault="008E0AA0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essor responsável pela disciplina: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      </w:t>
            </w:r>
          </w:p>
        </w:tc>
      </w:tr>
      <w:tr w:rsidR="008E0AA0" w:rsidRPr="00AF285E" w14:paraId="4723D9EF" w14:textId="77777777" w:rsidTr="002850FE">
        <w:trPr>
          <w:cantSplit/>
          <w:trHeight w:val="340"/>
        </w:trPr>
        <w:tc>
          <w:tcPr>
            <w:tcW w:w="9851" w:type="dxa"/>
            <w:vAlign w:val="center"/>
          </w:tcPr>
          <w:p w14:paraId="7F3FA181" w14:textId="77777777" w:rsidR="008E0AA0" w:rsidRDefault="008E0AA0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/ Departamento (de oferta desta disciplina):</w:t>
            </w:r>
          </w:p>
        </w:tc>
      </w:tr>
      <w:tr w:rsidR="008E0AA0" w:rsidRPr="00AF285E" w14:paraId="6D9B77BD" w14:textId="77777777" w:rsidTr="002850FE">
        <w:trPr>
          <w:cantSplit/>
          <w:trHeight w:val="340"/>
        </w:trPr>
        <w:tc>
          <w:tcPr>
            <w:tcW w:w="9851" w:type="dxa"/>
            <w:vAlign w:val="center"/>
          </w:tcPr>
          <w:p w14:paraId="456C7A45" w14:textId="77777777" w:rsidR="008E0AA0" w:rsidRDefault="00776790" w:rsidP="0077679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se</w:t>
            </w:r>
            <w:r w:rsidR="008E0AA0">
              <w:rPr>
                <w:rFonts w:ascii="Arial" w:hAnsi="Arial" w:cs="Arial"/>
                <w:sz w:val="20"/>
                <w:szCs w:val="20"/>
              </w:rPr>
              <w:t xml:space="preserve"> regular de oferta no Curso de Graduação: </w:t>
            </w:r>
          </w:p>
        </w:tc>
      </w:tr>
    </w:tbl>
    <w:p w14:paraId="004D833A" w14:textId="77777777" w:rsidR="00C66169" w:rsidRDefault="00C66169" w:rsidP="00AF285E">
      <w:pPr>
        <w:rPr>
          <w:rFonts w:ascii="Arial" w:hAnsi="Arial" w:cs="Arial"/>
        </w:rPr>
      </w:pPr>
    </w:p>
    <w:p w14:paraId="38AFFB66" w14:textId="77777777" w:rsidR="00810F6C" w:rsidRPr="00362CB6" w:rsidRDefault="00810F6C" w:rsidP="00C16897">
      <w:pPr>
        <w:spacing w:after="60"/>
        <w:rPr>
          <w:rFonts w:ascii="Arial" w:hAnsi="Arial" w:cs="Arial"/>
          <w:b/>
          <w:sz w:val="20"/>
          <w:szCs w:val="20"/>
        </w:rPr>
      </w:pPr>
      <w:r w:rsidRPr="00810F6C">
        <w:rPr>
          <w:rFonts w:ascii="Arial" w:hAnsi="Arial" w:cs="Arial"/>
          <w:b/>
          <w:sz w:val="20"/>
          <w:szCs w:val="20"/>
        </w:rPr>
        <w:t>ATIVIDADES A SEREM DESENVOLVIDAS PE</w:t>
      </w:r>
      <w:r>
        <w:rPr>
          <w:rFonts w:ascii="Arial" w:hAnsi="Arial" w:cs="Arial"/>
          <w:b/>
          <w:sz w:val="20"/>
          <w:szCs w:val="20"/>
        </w:rPr>
        <w:t>LO(A) ESTAGIÁRIO(A) DE DOCÊNCIA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810F6C" w:rsidRPr="00AF285E" w14:paraId="519EA466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524C3BCA" w14:textId="77777777"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Assinalar a(s) atividade(s) pertinente(s):</w:t>
            </w:r>
          </w:p>
        </w:tc>
      </w:tr>
      <w:tr w:rsidR="00810F6C" w:rsidRPr="00AF285E" w14:paraId="3543BC44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4E15CC19" w14:textId="3840CBD2"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7527A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D7527A">
              <w:rPr>
                <w:rFonts w:ascii="Arial" w:hAnsi="Arial" w:cs="Arial"/>
                <w:sz w:val="20"/>
                <w:szCs w:val="20"/>
              </w:rPr>
              <w:t xml:space="preserve"> ) preparação e aplicação de aulas teóricas</w:t>
            </w:r>
            <w:r w:rsidR="00C16897">
              <w:rPr>
                <w:rFonts w:ascii="Arial" w:hAnsi="Arial" w:cs="Arial"/>
                <w:sz w:val="20"/>
                <w:szCs w:val="20"/>
              </w:rPr>
              <w:t>, teórico-práticas</w:t>
            </w:r>
            <w:r w:rsidRPr="00D7527A">
              <w:rPr>
                <w:rFonts w:ascii="Arial" w:hAnsi="Arial" w:cs="Arial"/>
                <w:sz w:val="20"/>
                <w:szCs w:val="20"/>
              </w:rPr>
              <w:t xml:space="preserve"> e práticas;</w:t>
            </w:r>
          </w:p>
        </w:tc>
      </w:tr>
      <w:tr w:rsidR="00810F6C" w:rsidRPr="00AF285E" w14:paraId="73985F74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029A46BD" w14:textId="73978B7C" w:rsidR="00810F6C" w:rsidRPr="00D7527A" w:rsidRDefault="00810F6C" w:rsidP="00C1689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7527A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D7527A">
              <w:rPr>
                <w:rFonts w:ascii="Arial" w:hAnsi="Arial" w:cs="Arial"/>
                <w:sz w:val="20"/>
                <w:szCs w:val="20"/>
              </w:rPr>
              <w:t xml:space="preserve"> ) </w:t>
            </w:r>
            <w:r w:rsidR="00C16897" w:rsidRPr="00C16897">
              <w:rPr>
                <w:rFonts w:ascii="Arial" w:hAnsi="Arial" w:cs="Arial"/>
                <w:sz w:val="20"/>
                <w:szCs w:val="20"/>
              </w:rPr>
              <w:t>participação nas atividades de avaliação de conteúdos programáticos, teóricos</w:t>
            </w:r>
            <w:r w:rsidR="00C168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16897" w:rsidRPr="00C16897">
              <w:rPr>
                <w:rFonts w:ascii="Arial" w:hAnsi="Arial" w:cs="Arial"/>
                <w:sz w:val="20"/>
                <w:szCs w:val="20"/>
              </w:rPr>
              <w:t>e práticos;</w:t>
            </w:r>
          </w:p>
        </w:tc>
      </w:tr>
      <w:tr w:rsidR="00810F6C" w:rsidRPr="00AF285E" w14:paraId="1778809D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3792D815" w14:textId="77777777"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(   ) aplicação de métodos ou técnicas pedagógicas, como estudo dirigido e seminários;</w:t>
            </w:r>
          </w:p>
        </w:tc>
      </w:tr>
      <w:tr w:rsidR="00810F6C" w:rsidRPr="00AF285E" w14:paraId="3BB468C1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04EAB87E" w14:textId="77777777"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(   ) preparação de material didático e auxílio na resolução de exercícios extraclasse;</w:t>
            </w:r>
          </w:p>
        </w:tc>
      </w:tr>
      <w:tr w:rsidR="00810F6C" w:rsidRPr="00AF285E" w14:paraId="5565C2AF" w14:textId="77777777" w:rsidTr="00117ED0">
        <w:trPr>
          <w:cantSplit/>
          <w:trHeight w:val="340"/>
        </w:trPr>
        <w:tc>
          <w:tcPr>
            <w:tcW w:w="9851" w:type="dxa"/>
            <w:vAlign w:val="center"/>
          </w:tcPr>
          <w:p w14:paraId="132389AF" w14:textId="77777777"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7527A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D7527A">
              <w:rPr>
                <w:rFonts w:ascii="Arial" w:hAnsi="Arial" w:cs="Arial"/>
                <w:sz w:val="20"/>
                <w:szCs w:val="20"/>
              </w:rPr>
              <w:t xml:space="preserve"> ) outras. Especificar:</w:t>
            </w:r>
          </w:p>
        </w:tc>
      </w:tr>
    </w:tbl>
    <w:p w14:paraId="3BEA91AF" w14:textId="77777777" w:rsidR="00930AA4" w:rsidRPr="00810F6C" w:rsidRDefault="00930AA4" w:rsidP="00810F6C">
      <w:pPr>
        <w:spacing w:before="120"/>
        <w:jc w:val="both"/>
        <w:rPr>
          <w:rFonts w:ascii="Arial" w:hAnsi="Arial" w:cs="Arial"/>
          <w:i/>
          <w:sz w:val="20"/>
          <w:szCs w:val="20"/>
        </w:rPr>
      </w:pPr>
      <w:r w:rsidRPr="00810F6C">
        <w:rPr>
          <w:rFonts w:ascii="Arial" w:hAnsi="Arial" w:cs="Arial"/>
          <w:i/>
          <w:sz w:val="20"/>
          <w:szCs w:val="20"/>
        </w:rPr>
        <w:t>* O(A) discente em Estágio de Docência não poderá, em nenhum caso, assumir a totalidade das atividades de ensino que integralizam a disciplina em que atuar.</w:t>
      </w:r>
    </w:p>
    <w:p w14:paraId="30E3C5CF" w14:textId="77777777" w:rsidR="009C3CD2" w:rsidRDefault="009C3CD2" w:rsidP="00AF285E">
      <w:pPr>
        <w:rPr>
          <w:rFonts w:ascii="Arial" w:hAnsi="Arial" w:cs="Arial"/>
        </w:rPr>
      </w:pPr>
    </w:p>
    <w:p w14:paraId="35C75C45" w14:textId="77777777" w:rsidR="00E80FAD" w:rsidRPr="00810F6C" w:rsidRDefault="00E80FAD" w:rsidP="00E80FAD">
      <w:pPr>
        <w:jc w:val="both"/>
        <w:rPr>
          <w:rFonts w:ascii="Arial" w:hAnsi="Arial" w:cs="Arial"/>
          <w:u w:val="single"/>
        </w:rPr>
      </w:pPr>
      <w:r w:rsidRPr="00810F6C">
        <w:rPr>
          <w:rFonts w:ascii="Arial" w:hAnsi="Arial" w:cs="Arial"/>
          <w:u w:val="single"/>
        </w:rPr>
        <w:lastRenderedPageBreak/>
        <w:t>Anexar:</w:t>
      </w:r>
    </w:p>
    <w:p w14:paraId="3C2B9DCF" w14:textId="1C83781C" w:rsidR="00E80FAD" w:rsidRPr="008434C0" w:rsidRDefault="00E80FAD" w:rsidP="00C0772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-</w:t>
      </w:r>
      <w:r w:rsidRPr="00907241">
        <w:rPr>
          <w:rFonts w:ascii="Arial" w:hAnsi="Arial" w:cs="Arial"/>
        </w:rPr>
        <w:t xml:space="preserve"> </w:t>
      </w:r>
      <w:r w:rsidRPr="00374D66">
        <w:rPr>
          <w:rFonts w:ascii="Arial" w:hAnsi="Arial" w:cs="Arial"/>
          <w:b/>
        </w:rPr>
        <w:t>Plano de trabalho detalhado</w:t>
      </w:r>
      <w:r>
        <w:rPr>
          <w:rFonts w:ascii="Arial" w:hAnsi="Arial" w:cs="Arial"/>
        </w:rPr>
        <w:t xml:space="preserve"> (contendo: Dados da disciplina, Ementa, Objetivo do estágio, </w:t>
      </w:r>
      <w:r w:rsidR="00C0772E">
        <w:rPr>
          <w:rFonts w:ascii="Arial" w:hAnsi="Arial" w:cs="Arial"/>
        </w:rPr>
        <w:t xml:space="preserve">Relação da disciplina com </w:t>
      </w:r>
      <w:r w:rsidR="00C0772E" w:rsidRPr="00C0772E">
        <w:rPr>
          <w:rFonts w:ascii="Arial" w:hAnsi="Arial" w:cs="Arial"/>
        </w:rPr>
        <w:t xml:space="preserve">a área de </w:t>
      </w:r>
      <w:r w:rsidR="00C0772E">
        <w:rPr>
          <w:rFonts w:ascii="Arial" w:hAnsi="Arial" w:cs="Arial"/>
        </w:rPr>
        <w:t>pesquisa</w:t>
      </w:r>
      <w:r w:rsidR="00C0772E" w:rsidRPr="00C0772E">
        <w:rPr>
          <w:rFonts w:ascii="Arial" w:hAnsi="Arial" w:cs="Arial"/>
        </w:rPr>
        <w:t xml:space="preserve"> do </w:t>
      </w:r>
      <w:r w:rsidR="00C0772E">
        <w:rPr>
          <w:rFonts w:ascii="Arial" w:hAnsi="Arial" w:cs="Arial"/>
        </w:rPr>
        <w:t xml:space="preserve">discente, </w:t>
      </w:r>
      <w:r>
        <w:rPr>
          <w:rFonts w:ascii="Arial" w:hAnsi="Arial" w:cs="Arial"/>
        </w:rPr>
        <w:t xml:space="preserve">Atividades a serem realizadas na disciplina, </w:t>
      </w:r>
      <w:r w:rsidRPr="008434C0">
        <w:rPr>
          <w:rFonts w:ascii="Arial" w:hAnsi="Arial" w:cs="Arial"/>
        </w:rPr>
        <w:t xml:space="preserve">Carga horária </w:t>
      </w:r>
      <w:r w:rsidR="00870C98" w:rsidRPr="008434C0">
        <w:rPr>
          <w:rFonts w:ascii="Arial" w:hAnsi="Arial" w:cs="Arial"/>
        </w:rPr>
        <w:t>das atividades</w:t>
      </w:r>
      <w:r w:rsidR="008434C0">
        <w:rPr>
          <w:rFonts w:ascii="Arial" w:hAnsi="Arial" w:cs="Arial"/>
        </w:rPr>
        <w:t xml:space="preserve"> de estágio)</w:t>
      </w:r>
      <w:r w:rsidR="008434C0" w:rsidRPr="008434C0">
        <w:rPr>
          <w:rFonts w:ascii="Arial" w:hAnsi="Arial" w:cs="Arial"/>
        </w:rPr>
        <w:t xml:space="preserve">, conforme </w:t>
      </w:r>
      <w:r w:rsidR="008434C0" w:rsidRPr="008434C0">
        <w:rPr>
          <w:rFonts w:ascii="Arial" w:hAnsi="Arial" w:cs="Arial"/>
          <w:i/>
        </w:rPr>
        <w:t>Regulamentação Interna Nº 08/PPGNPMat/2021</w:t>
      </w:r>
      <w:r w:rsidRPr="008434C0">
        <w:rPr>
          <w:rFonts w:ascii="Arial" w:hAnsi="Arial" w:cs="Arial"/>
        </w:rPr>
        <w:t>.</w:t>
      </w:r>
    </w:p>
    <w:p w14:paraId="7051D767" w14:textId="77777777" w:rsidR="00E80FAD" w:rsidRDefault="00E80FAD" w:rsidP="00E80FAD">
      <w:pPr>
        <w:jc w:val="both"/>
        <w:rPr>
          <w:rFonts w:ascii="Arial" w:hAnsi="Arial" w:cs="Arial"/>
        </w:rPr>
      </w:pPr>
      <w:r w:rsidRPr="008434C0">
        <w:rPr>
          <w:rFonts w:ascii="Arial" w:hAnsi="Arial" w:cs="Arial"/>
        </w:rPr>
        <w:t xml:space="preserve">- </w:t>
      </w:r>
      <w:r w:rsidRPr="008434C0">
        <w:rPr>
          <w:rFonts w:ascii="Arial" w:hAnsi="Arial" w:cs="Arial"/>
          <w:b/>
        </w:rPr>
        <w:t>Plano de Ensino da disciplina</w:t>
      </w:r>
      <w:r>
        <w:rPr>
          <w:rFonts w:ascii="Arial" w:hAnsi="Arial" w:cs="Arial"/>
        </w:rPr>
        <w:t xml:space="preserve"> na qual fará o estágio (fornecido pelo docente responsável).</w:t>
      </w:r>
    </w:p>
    <w:p w14:paraId="0EC17605" w14:textId="77777777" w:rsidR="00E80FAD" w:rsidRDefault="00E80FAD" w:rsidP="00AF285E">
      <w:pPr>
        <w:rPr>
          <w:rFonts w:ascii="Arial" w:hAnsi="Arial" w:cs="Arial"/>
        </w:rPr>
      </w:pPr>
    </w:p>
    <w:p w14:paraId="2ED94B00" w14:textId="77777777" w:rsidR="00374D66" w:rsidRPr="00810F6C" w:rsidRDefault="00374D66" w:rsidP="00374D66">
      <w:pPr>
        <w:jc w:val="both"/>
        <w:rPr>
          <w:rFonts w:ascii="Arial" w:hAnsi="Arial" w:cs="Arial"/>
          <w:u w:val="single"/>
        </w:rPr>
      </w:pPr>
      <w:r w:rsidRPr="00810F6C">
        <w:rPr>
          <w:rFonts w:ascii="Arial" w:hAnsi="Arial" w:cs="Arial"/>
          <w:u w:val="single"/>
        </w:rPr>
        <w:t>Observações:</w:t>
      </w:r>
    </w:p>
    <w:p w14:paraId="7E5400F1" w14:textId="0908D1A4" w:rsidR="00374D66" w:rsidRDefault="00374D66" w:rsidP="00374D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Pr="00374D66">
        <w:rPr>
          <w:rFonts w:ascii="Arial" w:hAnsi="Arial" w:cs="Arial"/>
        </w:rPr>
        <w:t>Nos casos em que o estágio de docência for realizado em disciplina sob</w:t>
      </w:r>
      <w:r>
        <w:rPr>
          <w:rFonts w:ascii="Arial" w:hAnsi="Arial" w:cs="Arial"/>
        </w:rPr>
        <w:t xml:space="preserve"> </w:t>
      </w:r>
      <w:r w:rsidRPr="00374D66">
        <w:rPr>
          <w:rFonts w:ascii="Arial" w:hAnsi="Arial" w:cs="Arial"/>
        </w:rPr>
        <w:t>responsabilidade de outro professor que não o orientador, o acompanhamento e avaliação do</w:t>
      </w:r>
      <w:r>
        <w:rPr>
          <w:rFonts w:ascii="Arial" w:hAnsi="Arial" w:cs="Arial"/>
        </w:rPr>
        <w:t xml:space="preserve"> </w:t>
      </w:r>
      <w:r w:rsidRPr="00374D66">
        <w:rPr>
          <w:rFonts w:ascii="Arial" w:hAnsi="Arial" w:cs="Arial"/>
        </w:rPr>
        <w:t>estagiário deverá ser feita por ambos os professores.</w:t>
      </w:r>
    </w:p>
    <w:p w14:paraId="325F2B10" w14:textId="09E2036B" w:rsidR="005E4FFE" w:rsidRDefault="005E4FFE" w:rsidP="00374D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Ao final do estágio, o(a) discente deverá obrigatoriamente entregar um </w:t>
      </w:r>
      <w:r w:rsidRPr="00374D66">
        <w:rPr>
          <w:rFonts w:ascii="Arial" w:hAnsi="Arial" w:cs="Arial"/>
          <w:b/>
        </w:rPr>
        <w:t>relatório de atividades do estágio</w:t>
      </w:r>
      <w:r>
        <w:rPr>
          <w:rFonts w:ascii="Arial" w:hAnsi="Arial" w:cs="Arial"/>
          <w:b/>
        </w:rPr>
        <w:t xml:space="preserve"> </w:t>
      </w:r>
      <w:r w:rsidRPr="003E4638">
        <w:rPr>
          <w:rFonts w:ascii="Arial" w:hAnsi="Arial" w:cs="Arial"/>
        </w:rPr>
        <w:t>(conforme modelo</w:t>
      </w:r>
      <w:r>
        <w:rPr>
          <w:rFonts w:ascii="Arial" w:hAnsi="Arial" w:cs="Arial"/>
        </w:rPr>
        <w:t xml:space="preserve"> </w:t>
      </w:r>
      <w:r w:rsidRPr="003E4638">
        <w:rPr>
          <w:rFonts w:ascii="Arial" w:hAnsi="Arial" w:cs="Arial"/>
        </w:rPr>
        <w:t>disponibilizado na página do PPGNPMat)</w:t>
      </w:r>
      <w:r>
        <w:rPr>
          <w:rFonts w:ascii="Arial" w:hAnsi="Arial" w:cs="Arial"/>
        </w:rPr>
        <w:t>, como um dos instrumentos de avaliação da disciplina de Estágio de Docência.</w:t>
      </w:r>
    </w:p>
    <w:p w14:paraId="77B51908" w14:textId="77777777" w:rsidR="00810F6C" w:rsidRDefault="00810F6C" w:rsidP="00374D66">
      <w:pPr>
        <w:jc w:val="both"/>
        <w:rPr>
          <w:rFonts w:ascii="Arial" w:hAnsi="Arial" w:cs="Arial"/>
        </w:rPr>
      </w:pPr>
    </w:p>
    <w:p w14:paraId="6C3CD4A9" w14:textId="77777777" w:rsidR="005E4FFE" w:rsidRDefault="005E4FFE" w:rsidP="005E4FF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</w:p>
    <w:p w14:paraId="74B74C81" w14:textId="77777777" w:rsidR="005E4FFE" w:rsidRDefault="005E4FFE" w:rsidP="005E4FFE">
      <w:pPr>
        <w:rPr>
          <w:rFonts w:ascii="Arial" w:hAnsi="Arial" w:cs="Arial"/>
        </w:rPr>
      </w:pPr>
    </w:p>
    <w:p w14:paraId="36FEED78" w14:textId="77777777" w:rsidR="005E4FFE" w:rsidRDefault="005E4FFE" w:rsidP="005E4FFE">
      <w:pPr>
        <w:rPr>
          <w:rFonts w:ascii="Arial" w:hAnsi="Arial" w:cs="Arial"/>
        </w:rPr>
      </w:pPr>
    </w:p>
    <w:p w14:paraId="6CE8F121" w14:textId="77777777" w:rsidR="005E4FFE" w:rsidRDefault="005E4FFE" w:rsidP="005E4FFE">
      <w:pPr>
        <w:rPr>
          <w:rFonts w:ascii="Arial" w:hAnsi="Arial" w:cs="Arial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395"/>
        <w:gridCol w:w="850"/>
        <w:gridCol w:w="4394"/>
      </w:tblGrid>
      <w:tr w:rsidR="005E4FFE" w:rsidRPr="00AF285E" w14:paraId="7AF8BD61" w14:textId="77777777" w:rsidTr="00F52DCE">
        <w:tc>
          <w:tcPr>
            <w:tcW w:w="4395" w:type="dxa"/>
            <w:tcBorders>
              <w:bottom w:val="single" w:sz="4" w:space="0" w:color="auto"/>
            </w:tcBorders>
          </w:tcPr>
          <w:p w14:paraId="3F776557" w14:textId="77777777" w:rsidR="005E4FFE" w:rsidRPr="00AF285E" w:rsidRDefault="005E4FFE" w:rsidP="00F52DCE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6277993D" w14:textId="77777777" w:rsidR="005E4FFE" w:rsidRPr="00AF285E" w:rsidRDefault="005E4FFE" w:rsidP="00F52DCE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213EA2D0" w14:textId="77777777" w:rsidR="005E4FFE" w:rsidRPr="00AF285E" w:rsidRDefault="005E4FFE" w:rsidP="00F52DCE">
            <w:pPr>
              <w:rPr>
                <w:rFonts w:ascii="Arial" w:hAnsi="Arial" w:cs="Arial"/>
              </w:rPr>
            </w:pPr>
          </w:p>
        </w:tc>
      </w:tr>
      <w:tr w:rsidR="005E4FFE" w:rsidRPr="00AF285E" w14:paraId="2E873144" w14:textId="77777777" w:rsidTr="00F52DCE">
        <w:tc>
          <w:tcPr>
            <w:tcW w:w="4395" w:type="dxa"/>
            <w:tcBorders>
              <w:top w:val="single" w:sz="4" w:space="0" w:color="auto"/>
            </w:tcBorders>
          </w:tcPr>
          <w:p w14:paraId="33863ECE" w14:textId="77777777" w:rsidR="005E4FFE" w:rsidRPr="00AF285E" w:rsidRDefault="005E4FFE" w:rsidP="00F52DCE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14:paraId="40243562" w14:textId="77777777" w:rsidR="005E4FFE" w:rsidRPr="00AF285E" w:rsidRDefault="005E4FFE" w:rsidP="00F52DCE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</w:tcPr>
          <w:p w14:paraId="4820D48E" w14:textId="77777777" w:rsidR="005E4FFE" w:rsidRPr="00AF285E" w:rsidRDefault="005E4FFE" w:rsidP="00F52DCE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>
              <w:rPr>
                <w:rFonts w:ascii="Arial" w:hAnsi="Arial" w:cs="Arial"/>
              </w:rPr>
              <w:t>Discente</w:t>
            </w:r>
          </w:p>
        </w:tc>
      </w:tr>
    </w:tbl>
    <w:p w14:paraId="1379C3D7" w14:textId="77777777" w:rsidR="005E4FFE" w:rsidRDefault="005E4FFE" w:rsidP="005E4FFE">
      <w:pPr>
        <w:jc w:val="both"/>
        <w:rPr>
          <w:rFonts w:ascii="Arial" w:hAnsi="Arial" w:cs="Arial"/>
          <w:i/>
          <w:sz w:val="20"/>
        </w:rPr>
      </w:pPr>
    </w:p>
    <w:p w14:paraId="798E2EEE" w14:textId="77777777" w:rsidR="00810F6C" w:rsidRDefault="00810F6C" w:rsidP="00374D66">
      <w:pPr>
        <w:jc w:val="both"/>
        <w:rPr>
          <w:rFonts w:ascii="Arial" w:hAnsi="Arial" w:cs="Arial"/>
        </w:rPr>
      </w:pPr>
    </w:p>
    <w:p w14:paraId="5EAB575F" w14:textId="77777777" w:rsidR="00907241" w:rsidRDefault="00907241" w:rsidP="00AF285E">
      <w:pPr>
        <w:rPr>
          <w:rFonts w:ascii="Arial" w:hAnsi="Arial" w:cs="Arial"/>
        </w:rPr>
      </w:pPr>
    </w:p>
    <w:p w14:paraId="6E43BB8A" w14:textId="77777777" w:rsidR="00CA48BB" w:rsidRDefault="00CA48BB" w:rsidP="00AF285E">
      <w:pPr>
        <w:rPr>
          <w:rFonts w:ascii="Arial" w:hAnsi="Arial" w:cs="Arial"/>
        </w:rPr>
      </w:pPr>
    </w:p>
    <w:tbl>
      <w:tblPr>
        <w:tblW w:w="9569" w:type="dxa"/>
        <w:jc w:val="center"/>
        <w:tblLook w:val="04A0" w:firstRow="1" w:lastRow="0" w:firstColumn="1" w:lastColumn="0" w:noHBand="0" w:noVBand="1"/>
      </w:tblPr>
      <w:tblGrid>
        <w:gridCol w:w="4394"/>
        <w:gridCol w:w="851"/>
        <w:gridCol w:w="4324"/>
      </w:tblGrid>
      <w:tr w:rsidR="0023005E" w:rsidRPr="00AF285E" w14:paraId="0C328D25" w14:textId="77777777" w:rsidTr="0023005E">
        <w:trPr>
          <w:trHeight w:val="327"/>
          <w:jc w:val="center"/>
        </w:trPr>
        <w:tc>
          <w:tcPr>
            <w:tcW w:w="4394" w:type="dxa"/>
            <w:tcBorders>
              <w:bottom w:val="single" w:sz="4" w:space="0" w:color="auto"/>
            </w:tcBorders>
          </w:tcPr>
          <w:p w14:paraId="377E89C8" w14:textId="77777777"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0C787FD2" w14:textId="77777777"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bottom w:val="single" w:sz="4" w:space="0" w:color="auto"/>
            </w:tcBorders>
          </w:tcPr>
          <w:p w14:paraId="05CC5DAE" w14:textId="77777777"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</w:tr>
      <w:tr w:rsidR="0023005E" w:rsidRPr="00AF285E" w14:paraId="5A0ED2D7" w14:textId="77777777" w:rsidTr="0023005E">
        <w:trPr>
          <w:jc w:val="center"/>
        </w:trPr>
        <w:tc>
          <w:tcPr>
            <w:tcW w:w="4394" w:type="dxa"/>
            <w:tcBorders>
              <w:top w:val="single" w:sz="4" w:space="0" w:color="auto"/>
            </w:tcBorders>
          </w:tcPr>
          <w:p w14:paraId="0A5D6903" w14:textId="77777777" w:rsidR="0023005E" w:rsidRPr="00AF285E" w:rsidRDefault="0023005E" w:rsidP="002850F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natura Orientador(a)</w:t>
            </w:r>
          </w:p>
        </w:tc>
        <w:tc>
          <w:tcPr>
            <w:tcW w:w="851" w:type="dxa"/>
          </w:tcPr>
          <w:p w14:paraId="3C923DC8" w14:textId="77777777"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top w:val="single" w:sz="4" w:space="0" w:color="auto"/>
            </w:tcBorders>
          </w:tcPr>
          <w:p w14:paraId="5158E325" w14:textId="77777777" w:rsidR="0023005E" w:rsidRPr="00AF285E" w:rsidRDefault="0023005E" w:rsidP="00791290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 w:rsidR="00791290">
              <w:rPr>
                <w:rFonts w:ascii="Arial" w:hAnsi="Arial" w:cs="Arial"/>
              </w:rPr>
              <w:t>Docente responsável pela disciplina de realização do estágio</w:t>
            </w:r>
          </w:p>
        </w:tc>
      </w:tr>
    </w:tbl>
    <w:p w14:paraId="1BC17932" w14:textId="51FE9EC4" w:rsidR="00810F6C" w:rsidRDefault="0023005E" w:rsidP="005E4FF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</w:p>
    <w:p w14:paraId="301DA3FD" w14:textId="77777777" w:rsidR="005E4FFE" w:rsidRPr="005E4FFE" w:rsidRDefault="005E4FFE" w:rsidP="005E4FFE">
      <w:pPr>
        <w:rPr>
          <w:rFonts w:ascii="Arial" w:hAnsi="Arial" w:cs="Arial"/>
        </w:rPr>
      </w:pPr>
    </w:p>
    <w:p w14:paraId="6853334D" w14:textId="77777777" w:rsidR="00810F6C" w:rsidRDefault="00810F6C" w:rsidP="00CA48BB">
      <w:pPr>
        <w:jc w:val="both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>------------------------------------------------------------------------------------------------------------------------------------------------</w:t>
      </w:r>
    </w:p>
    <w:p w14:paraId="5AE3FD64" w14:textId="77777777" w:rsidR="006F431D" w:rsidRDefault="006F431D" w:rsidP="00CA48BB">
      <w:pPr>
        <w:jc w:val="both"/>
        <w:rPr>
          <w:rFonts w:ascii="Arial" w:hAnsi="Arial" w:cs="Arial"/>
          <w:i/>
          <w:sz w:val="20"/>
        </w:rPr>
      </w:pPr>
    </w:p>
    <w:p w14:paraId="777CDF29" w14:textId="77777777" w:rsidR="00362CB6" w:rsidRPr="006F431D" w:rsidRDefault="00F157E3" w:rsidP="00CA48BB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Decisão do Colegiado Delegado</w:t>
      </w:r>
      <w:r w:rsidR="00CA48BB" w:rsidRPr="006F431D">
        <w:rPr>
          <w:rFonts w:ascii="Arial" w:hAnsi="Arial" w:cs="Arial"/>
          <w:i/>
        </w:rPr>
        <w:t>:</w:t>
      </w:r>
    </w:p>
    <w:p w14:paraId="0C8A0F13" w14:textId="77777777" w:rsidR="00CA48BB" w:rsidRPr="006F431D" w:rsidRDefault="00CA48BB" w:rsidP="00CA48BB">
      <w:pPr>
        <w:jc w:val="both"/>
        <w:rPr>
          <w:rFonts w:ascii="Arial" w:hAnsi="Arial" w:cs="Arial"/>
          <w:i/>
          <w:sz w:val="14"/>
          <w:szCs w:val="14"/>
        </w:rPr>
      </w:pPr>
    </w:p>
    <w:p w14:paraId="27710407" w14:textId="1946FB0A" w:rsidR="00362CB6" w:rsidRPr="006F431D" w:rsidRDefault="003E4638" w:rsidP="00CA48BB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Em</w:t>
      </w:r>
      <w:r w:rsidR="00362CB6" w:rsidRPr="006F431D">
        <w:rPr>
          <w:rFonts w:ascii="Arial" w:hAnsi="Arial" w:cs="Arial"/>
          <w:i/>
        </w:rPr>
        <w:t xml:space="preserve"> Reunião do Colegiado </w:t>
      </w:r>
      <w:r w:rsidR="00CA48BB" w:rsidRPr="006F431D">
        <w:rPr>
          <w:rFonts w:ascii="Arial" w:hAnsi="Arial" w:cs="Arial"/>
          <w:i/>
        </w:rPr>
        <w:t xml:space="preserve">Delegado </w:t>
      </w:r>
      <w:r w:rsidR="00362CB6" w:rsidRPr="006F431D">
        <w:rPr>
          <w:rFonts w:ascii="Arial" w:hAnsi="Arial" w:cs="Arial"/>
          <w:i/>
        </w:rPr>
        <w:t>do PPG</w:t>
      </w:r>
      <w:r w:rsidR="00CA48BB" w:rsidRPr="006F431D">
        <w:rPr>
          <w:rFonts w:ascii="Arial" w:hAnsi="Arial" w:cs="Arial"/>
          <w:i/>
        </w:rPr>
        <w:t>NPMat</w:t>
      </w:r>
      <w:r>
        <w:rPr>
          <w:rFonts w:ascii="Arial" w:hAnsi="Arial" w:cs="Arial"/>
          <w:i/>
        </w:rPr>
        <w:t>,</w:t>
      </w:r>
      <w:r w:rsidR="00362CB6" w:rsidRPr="006F431D">
        <w:rPr>
          <w:rFonts w:ascii="Arial" w:hAnsi="Arial" w:cs="Arial"/>
          <w:i/>
        </w:rPr>
        <w:t xml:space="preserve"> foi </w:t>
      </w:r>
      <w:r w:rsidR="00F157E3">
        <w:rPr>
          <w:rFonts w:ascii="Arial" w:hAnsi="Arial" w:cs="Arial"/>
          <w:i/>
        </w:rPr>
        <w:t>aprovado</w:t>
      </w:r>
      <w:r w:rsidR="00F157E3" w:rsidRPr="00F157E3">
        <w:rPr>
          <w:rFonts w:ascii="Arial" w:hAnsi="Arial" w:cs="Arial"/>
          <w:i/>
        </w:rPr>
        <w:t xml:space="preserve"> o plano de trabalho </w:t>
      </w:r>
      <w:r w:rsidR="00F157E3">
        <w:rPr>
          <w:rFonts w:ascii="Arial" w:hAnsi="Arial" w:cs="Arial"/>
          <w:i/>
        </w:rPr>
        <w:t xml:space="preserve">do(a) referido(a) discente, homologando-se assim a solicitação de </w:t>
      </w:r>
      <w:r w:rsidR="00F157E3" w:rsidRPr="00F157E3">
        <w:rPr>
          <w:rFonts w:ascii="Arial" w:hAnsi="Arial" w:cs="Arial"/>
          <w:i/>
        </w:rPr>
        <w:t>matrícula</w:t>
      </w:r>
      <w:r w:rsidR="00F157E3">
        <w:rPr>
          <w:rFonts w:ascii="Arial" w:hAnsi="Arial" w:cs="Arial"/>
          <w:i/>
        </w:rPr>
        <w:t xml:space="preserve"> na disciplina “Estágio de Docência”</w:t>
      </w:r>
      <w:r w:rsidR="00F157E3" w:rsidRPr="00F157E3">
        <w:rPr>
          <w:rFonts w:ascii="Arial" w:hAnsi="Arial" w:cs="Arial"/>
          <w:i/>
        </w:rPr>
        <w:t>.</w:t>
      </w:r>
    </w:p>
    <w:p w14:paraId="35B435E5" w14:textId="77777777" w:rsidR="00711DCB" w:rsidRDefault="00711DCB" w:rsidP="00CA48BB">
      <w:pPr>
        <w:jc w:val="both"/>
        <w:rPr>
          <w:rFonts w:ascii="Arial" w:hAnsi="Arial" w:cs="Arial"/>
          <w:i/>
        </w:rPr>
      </w:pPr>
    </w:p>
    <w:p w14:paraId="5D845241" w14:textId="77777777" w:rsidR="00994325" w:rsidRDefault="00994325" w:rsidP="00CA48BB">
      <w:pPr>
        <w:jc w:val="both"/>
        <w:rPr>
          <w:rFonts w:ascii="Arial" w:hAnsi="Arial" w:cs="Arial"/>
          <w:i/>
        </w:rPr>
      </w:pPr>
    </w:p>
    <w:p w14:paraId="38546D11" w14:textId="77777777" w:rsidR="00920F53" w:rsidRPr="006F431D" w:rsidRDefault="00920F53" w:rsidP="00CA48BB">
      <w:pPr>
        <w:jc w:val="both"/>
        <w:rPr>
          <w:rFonts w:ascii="Arial" w:hAnsi="Arial" w:cs="Arial"/>
          <w:i/>
        </w:rPr>
      </w:pPr>
    </w:p>
    <w:p w14:paraId="19E8FCC5" w14:textId="77777777" w:rsidR="00711DCB" w:rsidRPr="006F431D" w:rsidRDefault="00711DCB" w:rsidP="00CA48BB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            </w:t>
      </w:r>
      <w:r w:rsidR="00316814" w:rsidRPr="006F431D">
        <w:rPr>
          <w:rFonts w:ascii="Arial" w:hAnsi="Arial" w:cs="Arial"/>
          <w:i/>
        </w:rPr>
        <w:t xml:space="preserve">                       </w:t>
      </w:r>
      <w:r w:rsidRPr="006F431D">
        <w:rPr>
          <w:rFonts w:ascii="Arial" w:hAnsi="Arial" w:cs="Arial"/>
          <w:i/>
        </w:rPr>
        <w:t xml:space="preserve">       </w:t>
      </w:r>
      <w:r w:rsidR="00316814" w:rsidRPr="006F431D">
        <w:rPr>
          <w:rFonts w:ascii="Arial" w:hAnsi="Arial" w:cs="Arial"/>
          <w:i/>
        </w:rPr>
        <w:t>__</w:t>
      </w:r>
      <w:r w:rsidRPr="006F431D">
        <w:rPr>
          <w:rFonts w:ascii="Arial" w:hAnsi="Arial" w:cs="Arial"/>
          <w:i/>
        </w:rPr>
        <w:t>_______________________________</w:t>
      </w:r>
      <w:r w:rsidR="00316814" w:rsidRPr="006F431D">
        <w:rPr>
          <w:rFonts w:ascii="Arial" w:hAnsi="Arial" w:cs="Arial"/>
          <w:i/>
        </w:rPr>
        <w:t>__</w:t>
      </w:r>
    </w:p>
    <w:p w14:paraId="1A35D202" w14:textId="77777777" w:rsidR="00362CB6" w:rsidRPr="006F431D" w:rsidRDefault="00316814" w:rsidP="00711DCB">
      <w:pPr>
        <w:jc w:val="center"/>
        <w:rPr>
          <w:rFonts w:ascii="Arial" w:hAnsi="Arial" w:cs="Arial"/>
          <w:i/>
          <w:sz w:val="20"/>
        </w:rPr>
      </w:pPr>
      <w:r w:rsidRPr="006F431D">
        <w:rPr>
          <w:rFonts w:ascii="Arial" w:hAnsi="Arial" w:cs="Arial"/>
          <w:i/>
        </w:rPr>
        <w:t xml:space="preserve"> </w:t>
      </w:r>
      <w:r w:rsidR="00362CB6" w:rsidRPr="006F431D">
        <w:rPr>
          <w:rFonts w:ascii="Arial" w:hAnsi="Arial" w:cs="Arial"/>
          <w:i/>
        </w:rPr>
        <w:t>Assinatura do</w:t>
      </w:r>
      <w:r w:rsidR="00711DCB" w:rsidRPr="006F431D">
        <w:rPr>
          <w:rFonts w:ascii="Arial" w:hAnsi="Arial" w:cs="Arial"/>
          <w:i/>
        </w:rPr>
        <w:t>(a)</w:t>
      </w:r>
      <w:r w:rsidR="00362CB6" w:rsidRPr="006F431D">
        <w:rPr>
          <w:rFonts w:ascii="Arial" w:hAnsi="Arial" w:cs="Arial"/>
          <w:i/>
        </w:rPr>
        <w:t xml:space="preserve"> Coordenador</w:t>
      </w:r>
      <w:r w:rsidR="00711DCB" w:rsidRPr="006F431D">
        <w:rPr>
          <w:rFonts w:ascii="Arial" w:hAnsi="Arial" w:cs="Arial"/>
          <w:i/>
        </w:rPr>
        <w:t>(a)</w:t>
      </w:r>
    </w:p>
    <w:sectPr w:rsidR="00362CB6" w:rsidRPr="006F431D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C9833" w14:textId="77777777" w:rsidR="00B97521" w:rsidRDefault="00B97521" w:rsidP="00F27A53">
      <w:pPr>
        <w:spacing w:line="240" w:lineRule="auto"/>
      </w:pPr>
      <w:r>
        <w:separator/>
      </w:r>
    </w:p>
  </w:endnote>
  <w:endnote w:type="continuationSeparator" w:id="0">
    <w:p w14:paraId="44A9A87B" w14:textId="77777777" w:rsidR="00B97521" w:rsidRDefault="00B97521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69C22" w14:textId="77777777" w:rsidR="008D1562" w:rsidRDefault="008D1562" w:rsidP="008D1562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14:paraId="6E009340" w14:textId="77777777" w:rsidR="008D1562" w:rsidRDefault="00B97521" w:rsidP="008D1562">
    <w:pPr>
      <w:pStyle w:val="Cabealho"/>
      <w:suppressLineNumbers/>
      <w:jc w:val="center"/>
    </w:pPr>
    <w:hyperlink r:id="rId1">
      <w:r w:rsidR="008D1562">
        <w:rPr>
          <w:rStyle w:val="LinkdaInternet"/>
          <w:sz w:val="20"/>
          <w:szCs w:val="20"/>
        </w:rPr>
        <w:t>ppgnpmat.blumenau.ufsc.br</w:t>
      </w:r>
    </w:hyperlink>
    <w:r w:rsidR="008D1562">
      <w:rPr>
        <w:sz w:val="20"/>
        <w:szCs w:val="20"/>
      </w:rPr>
      <w:t xml:space="preserve"> /</w:t>
    </w:r>
    <w:hyperlink r:id="rId2">
      <w:r w:rsidR="008D1562"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D87D7" w14:textId="77777777" w:rsidR="00B97521" w:rsidRDefault="00B97521" w:rsidP="00F27A53">
      <w:pPr>
        <w:spacing w:line="240" w:lineRule="auto"/>
      </w:pPr>
      <w:r>
        <w:separator/>
      </w:r>
    </w:p>
  </w:footnote>
  <w:footnote w:type="continuationSeparator" w:id="0">
    <w:p w14:paraId="62BA6D0A" w14:textId="77777777" w:rsidR="00B97521" w:rsidRDefault="00B97521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46F8B" w14:textId="77777777" w:rsidR="008D1562" w:rsidRDefault="008D1562" w:rsidP="008D156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44A3DCF4" wp14:editId="5D6057D4">
          <wp:simplePos x="0" y="0"/>
          <wp:positionH relativeFrom="column">
            <wp:posOffset>2726055</wp:posOffset>
          </wp:positionH>
          <wp:positionV relativeFrom="paragraph">
            <wp:posOffset>-26860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2D7F9B1" w14:textId="77777777" w:rsidR="008D1562" w:rsidRDefault="008D1562" w:rsidP="008D156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14:paraId="6292DF1A" w14:textId="77777777" w:rsidR="008D1562" w:rsidRDefault="008D1562" w:rsidP="008D156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14:paraId="3785E68D" w14:textId="77777777" w:rsidR="008D1562" w:rsidRDefault="008D1562" w:rsidP="008D1562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14:paraId="26EA7D99" w14:textId="77777777" w:rsidR="008D1562" w:rsidRDefault="008D1562" w:rsidP="008D1562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14:paraId="0CE13046" w14:textId="77777777" w:rsidR="008D1562" w:rsidRDefault="008D1562" w:rsidP="008D1562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14:paraId="3605B12A" w14:textId="77777777" w:rsidR="00F27A53" w:rsidRDefault="008D1562" w:rsidP="008D1562">
    <w:pPr>
      <w:pStyle w:val="PargrafodaLista"/>
      <w:suppressLineNumbers/>
      <w:spacing w:after="160"/>
      <w:ind w:left="0"/>
      <w:jc w:val="center"/>
      <w:rPr>
        <w:rFonts w:eastAsiaTheme="minorHAnsi"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  <w:p w14:paraId="136A79E4" w14:textId="77777777" w:rsidR="008D1562" w:rsidRPr="008D1562" w:rsidRDefault="008D1562" w:rsidP="008D1562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A5676"/>
    <w:rsid w:val="000C2C59"/>
    <w:rsid w:val="0010778A"/>
    <w:rsid w:val="00115501"/>
    <w:rsid w:val="00115F92"/>
    <w:rsid w:val="001548FD"/>
    <w:rsid w:val="001639F2"/>
    <w:rsid w:val="0017169B"/>
    <w:rsid w:val="00180F3F"/>
    <w:rsid w:val="00192D54"/>
    <w:rsid w:val="001B15EE"/>
    <w:rsid w:val="001D77B8"/>
    <w:rsid w:val="001E76B9"/>
    <w:rsid w:val="0023005E"/>
    <w:rsid w:val="00273976"/>
    <w:rsid w:val="00292925"/>
    <w:rsid w:val="002C02F8"/>
    <w:rsid w:val="003033F6"/>
    <w:rsid w:val="00305CD4"/>
    <w:rsid w:val="00306208"/>
    <w:rsid w:val="00316814"/>
    <w:rsid w:val="00345BEE"/>
    <w:rsid w:val="00362CB6"/>
    <w:rsid w:val="00374D66"/>
    <w:rsid w:val="003C09AD"/>
    <w:rsid w:val="003E4638"/>
    <w:rsid w:val="004A2309"/>
    <w:rsid w:val="004B5141"/>
    <w:rsid w:val="004D032F"/>
    <w:rsid w:val="004E12EF"/>
    <w:rsid w:val="004E14BD"/>
    <w:rsid w:val="004E4478"/>
    <w:rsid w:val="004E45EF"/>
    <w:rsid w:val="004E7ED4"/>
    <w:rsid w:val="00500BD7"/>
    <w:rsid w:val="005115CB"/>
    <w:rsid w:val="00520043"/>
    <w:rsid w:val="0052328A"/>
    <w:rsid w:val="00542451"/>
    <w:rsid w:val="00572729"/>
    <w:rsid w:val="0059388D"/>
    <w:rsid w:val="005A28EB"/>
    <w:rsid w:val="005A38F4"/>
    <w:rsid w:val="005A431D"/>
    <w:rsid w:val="005B2E1D"/>
    <w:rsid w:val="005C00C3"/>
    <w:rsid w:val="005E48CF"/>
    <w:rsid w:val="005E4FFE"/>
    <w:rsid w:val="0062081E"/>
    <w:rsid w:val="00633D85"/>
    <w:rsid w:val="00652DCD"/>
    <w:rsid w:val="006A46F8"/>
    <w:rsid w:val="006C29D8"/>
    <w:rsid w:val="006E18BB"/>
    <w:rsid w:val="006F3C25"/>
    <w:rsid w:val="006F431D"/>
    <w:rsid w:val="00711DCB"/>
    <w:rsid w:val="00720896"/>
    <w:rsid w:val="00724338"/>
    <w:rsid w:val="00730918"/>
    <w:rsid w:val="00746921"/>
    <w:rsid w:val="00776790"/>
    <w:rsid w:val="00791290"/>
    <w:rsid w:val="007A279B"/>
    <w:rsid w:val="007E16DD"/>
    <w:rsid w:val="008005DD"/>
    <w:rsid w:val="0080489A"/>
    <w:rsid w:val="00810F6C"/>
    <w:rsid w:val="00821BD7"/>
    <w:rsid w:val="008434C0"/>
    <w:rsid w:val="00870C98"/>
    <w:rsid w:val="008D1261"/>
    <w:rsid w:val="008D1562"/>
    <w:rsid w:val="008D2C00"/>
    <w:rsid w:val="008E0AA0"/>
    <w:rsid w:val="008F0CFF"/>
    <w:rsid w:val="00906EA8"/>
    <w:rsid w:val="00907241"/>
    <w:rsid w:val="00920F53"/>
    <w:rsid w:val="0092167B"/>
    <w:rsid w:val="00927551"/>
    <w:rsid w:val="0093046C"/>
    <w:rsid w:val="00930AA4"/>
    <w:rsid w:val="00931751"/>
    <w:rsid w:val="00973331"/>
    <w:rsid w:val="009842C2"/>
    <w:rsid w:val="009901D6"/>
    <w:rsid w:val="00994325"/>
    <w:rsid w:val="009C3CD2"/>
    <w:rsid w:val="009D5AD7"/>
    <w:rsid w:val="009D5CE7"/>
    <w:rsid w:val="009F1119"/>
    <w:rsid w:val="00A700E0"/>
    <w:rsid w:val="00A85F76"/>
    <w:rsid w:val="00A92B0F"/>
    <w:rsid w:val="00AA4713"/>
    <w:rsid w:val="00AD7017"/>
    <w:rsid w:val="00AE4950"/>
    <w:rsid w:val="00AE58C6"/>
    <w:rsid w:val="00AF285E"/>
    <w:rsid w:val="00AF5608"/>
    <w:rsid w:val="00AF56D8"/>
    <w:rsid w:val="00B07928"/>
    <w:rsid w:val="00B13071"/>
    <w:rsid w:val="00B16BEC"/>
    <w:rsid w:val="00B215A6"/>
    <w:rsid w:val="00B7121D"/>
    <w:rsid w:val="00B73F0D"/>
    <w:rsid w:val="00B97521"/>
    <w:rsid w:val="00BD2E90"/>
    <w:rsid w:val="00BE4873"/>
    <w:rsid w:val="00C0772E"/>
    <w:rsid w:val="00C16897"/>
    <w:rsid w:val="00C16EDC"/>
    <w:rsid w:val="00C66169"/>
    <w:rsid w:val="00CA48BB"/>
    <w:rsid w:val="00CC1357"/>
    <w:rsid w:val="00D42472"/>
    <w:rsid w:val="00D472D1"/>
    <w:rsid w:val="00D7527A"/>
    <w:rsid w:val="00D86985"/>
    <w:rsid w:val="00D90F2A"/>
    <w:rsid w:val="00DA44EF"/>
    <w:rsid w:val="00DC6B61"/>
    <w:rsid w:val="00E347B1"/>
    <w:rsid w:val="00E400DA"/>
    <w:rsid w:val="00E455B9"/>
    <w:rsid w:val="00E80FAD"/>
    <w:rsid w:val="00E86167"/>
    <w:rsid w:val="00EE260B"/>
    <w:rsid w:val="00F157E3"/>
    <w:rsid w:val="00F16BCD"/>
    <w:rsid w:val="00F270AA"/>
    <w:rsid w:val="00F27A53"/>
    <w:rsid w:val="00F33D5F"/>
    <w:rsid w:val="00F632F2"/>
    <w:rsid w:val="00F67CCC"/>
    <w:rsid w:val="00FA3D0A"/>
    <w:rsid w:val="00FC2628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09B47A"/>
  <w15:docId w15:val="{C9634172-23AC-474F-A5C2-2F2A8250E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8D15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7</TotalTime>
  <Pages>2</Pages>
  <Words>57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52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 Brondani</cp:lastModifiedBy>
  <cp:revision>11</cp:revision>
  <cp:lastPrinted>2019-02-22T13:18:00Z</cp:lastPrinted>
  <dcterms:created xsi:type="dcterms:W3CDTF">2020-01-08T19:36:00Z</dcterms:created>
  <dcterms:modified xsi:type="dcterms:W3CDTF">2022-03-10T21:17:00Z</dcterms:modified>
</cp:coreProperties>
</file>